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7916A4" w14:textId="77777777" w:rsidR="00C55992" w:rsidRDefault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03A0D8EC" w14:textId="18F4A044" w:rsidR="007749BF" w:rsidRDefault="007749BF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7BB50C45" w14:textId="77777777" w:rsidR="007749BF" w:rsidRDefault="007749BF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1AE67009" w14:textId="3F60A051" w:rsidR="00C55992" w:rsidRPr="007749BF" w:rsidRDefault="00C55992">
      <w:pPr>
        <w:rPr>
          <w:rFonts w:ascii="Arial" w:hAnsi="Arial" w:cs="Arial"/>
          <w:sz w:val="24"/>
          <w:szCs w:val="24"/>
          <w:lang w:val="fr-FR"/>
        </w:rPr>
      </w:pPr>
      <w:bookmarkStart w:id="0" w:name="_Hlk15099301"/>
      <w:bookmarkStart w:id="1" w:name="_GoBack"/>
      <w:r w:rsidRPr="007749BF">
        <w:rPr>
          <w:rFonts w:ascii="Arial" w:hAnsi="Arial" w:cs="Arial"/>
          <w:sz w:val="24"/>
          <w:szCs w:val="24"/>
          <w:lang w:val="fr-FR"/>
        </w:rPr>
        <w:t>Figure S1</w:t>
      </w:r>
      <w:bookmarkEnd w:id="1"/>
      <w:r w:rsidRPr="007749BF">
        <w:rPr>
          <w:rFonts w:ascii="Arial" w:hAnsi="Arial" w:cs="Arial"/>
          <w:sz w:val="24"/>
          <w:szCs w:val="24"/>
          <w:lang w:val="fr-FR"/>
        </w:rPr>
        <w:t> :</w:t>
      </w:r>
      <w:r w:rsidR="007749BF" w:rsidRPr="007749BF">
        <w:rPr>
          <w:rFonts w:ascii="Arial" w:hAnsi="Arial" w:cs="Arial"/>
          <w:sz w:val="24"/>
          <w:szCs w:val="24"/>
          <w:lang w:val="fr-FR"/>
        </w:rPr>
        <w:t xml:space="preserve"> Forest plot </w:t>
      </w:r>
      <w:proofErr w:type="spellStart"/>
      <w:r w:rsidR="007749BF" w:rsidRPr="007749BF">
        <w:rPr>
          <w:rFonts w:ascii="Arial" w:hAnsi="Arial" w:cs="Arial"/>
          <w:sz w:val="24"/>
          <w:szCs w:val="24"/>
          <w:lang w:val="fr-FR"/>
        </w:rPr>
        <w:t>evaluating</w:t>
      </w:r>
      <w:proofErr w:type="spellEnd"/>
      <w:r w:rsidR="007749BF" w:rsidRPr="007749BF">
        <w:rPr>
          <w:rFonts w:ascii="Arial" w:hAnsi="Arial" w:cs="Arial"/>
          <w:sz w:val="24"/>
          <w:szCs w:val="24"/>
          <w:lang w:val="fr-FR"/>
        </w:rPr>
        <w:t xml:space="preserve"> association </w:t>
      </w:r>
      <w:proofErr w:type="spellStart"/>
      <w:r w:rsidR="007749BF" w:rsidRPr="007749BF">
        <w:rPr>
          <w:rFonts w:ascii="Arial" w:hAnsi="Arial" w:cs="Arial"/>
          <w:sz w:val="24"/>
          <w:szCs w:val="24"/>
          <w:lang w:val="fr-FR"/>
        </w:rPr>
        <w:t>between</w:t>
      </w:r>
      <w:proofErr w:type="spellEnd"/>
      <w:r w:rsidR="007749BF" w:rsidRPr="007749BF">
        <w:rPr>
          <w:rFonts w:ascii="Arial" w:hAnsi="Arial" w:cs="Arial"/>
          <w:sz w:val="24"/>
          <w:szCs w:val="24"/>
          <w:lang w:val="fr-FR"/>
        </w:rPr>
        <w:t xml:space="preserve"> PPI use and </w:t>
      </w:r>
      <w:proofErr w:type="spellStart"/>
      <w:r w:rsidR="007749BF" w:rsidRPr="007749BF">
        <w:rPr>
          <w:rFonts w:ascii="Arial" w:hAnsi="Arial" w:cs="Arial"/>
          <w:sz w:val="24"/>
          <w:szCs w:val="24"/>
          <w:lang w:val="fr-FR"/>
        </w:rPr>
        <w:t>Alzheimer’s</w:t>
      </w:r>
      <w:proofErr w:type="spellEnd"/>
      <w:r w:rsidR="007749BF" w:rsidRPr="007749BF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="007749BF" w:rsidRPr="007749BF">
        <w:rPr>
          <w:rFonts w:ascii="Arial" w:hAnsi="Arial" w:cs="Arial"/>
          <w:sz w:val="24"/>
          <w:szCs w:val="24"/>
          <w:lang w:val="fr-FR"/>
        </w:rPr>
        <w:t>dementia</w:t>
      </w:r>
      <w:proofErr w:type="spellEnd"/>
      <w:r w:rsidR="007749BF" w:rsidRPr="007749BF">
        <w:rPr>
          <w:rFonts w:ascii="Arial" w:hAnsi="Arial" w:cs="Arial"/>
          <w:sz w:val="24"/>
          <w:szCs w:val="24"/>
          <w:lang w:val="fr-FR"/>
        </w:rPr>
        <w:t xml:space="preserve">, data </w:t>
      </w:r>
      <w:proofErr w:type="spellStart"/>
      <w:r w:rsidR="007749BF" w:rsidRPr="007749BF">
        <w:rPr>
          <w:rFonts w:ascii="Arial" w:hAnsi="Arial" w:cs="Arial"/>
          <w:sz w:val="24"/>
          <w:szCs w:val="24"/>
          <w:lang w:val="fr-FR"/>
        </w:rPr>
        <w:t>presented</w:t>
      </w:r>
      <w:proofErr w:type="spellEnd"/>
      <w:r w:rsidR="007749BF" w:rsidRPr="007749BF">
        <w:rPr>
          <w:rFonts w:ascii="Arial" w:hAnsi="Arial" w:cs="Arial"/>
          <w:sz w:val="24"/>
          <w:szCs w:val="24"/>
          <w:lang w:val="fr-FR"/>
        </w:rPr>
        <w:t xml:space="preserve"> as HR</w:t>
      </w:r>
      <w:r w:rsidR="004500D4" w:rsidRPr="007749BF">
        <w:rPr>
          <w:rFonts w:ascii="Arial" w:hAnsi="Arial" w:cs="Arial"/>
          <w:sz w:val="24"/>
          <w:szCs w:val="24"/>
          <w:lang w:val="fr-FR"/>
        </w:rPr>
        <w:t xml:space="preserve"> </w:t>
      </w:r>
    </w:p>
    <w:bookmarkEnd w:id="0"/>
    <w:p w14:paraId="3AA0D794" w14:textId="77777777" w:rsidR="00C55992" w:rsidRDefault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  <w:lang w:val="en-IN" w:eastAsia="en-IN"/>
        </w:rPr>
        <w:drawing>
          <wp:inline distT="0" distB="0" distL="0" distR="0" wp14:anchorId="56A3A64C" wp14:editId="08D158A8">
            <wp:extent cx="5859780" cy="1214462"/>
            <wp:effectExtent l="0" t="0" r="762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724" cy="12214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169589" w14:textId="723A402A" w:rsidR="004500D4" w:rsidRDefault="004500D4" w:rsidP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3FBC87DD" w14:textId="3EB505D2" w:rsidR="007749BF" w:rsidRDefault="007749BF" w:rsidP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41AD2FA4" w14:textId="2C098510" w:rsidR="007749BF" w:rsidRDefault="007749BF" w:rsidP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04429287" w14:textId="77777777" w:rsidR="007749BF" w:rsidRDefault="007749BF" w:rsidP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1E66406D" w14:textId="53C26159" w:rsidR="007749BF" w:rsidRDefault="007749BF" w:rsidP="00C55992">
      <w:pPr>
        <w:rPr>
          <w:rFonts w:ascii="Arial" w:hAnsi="Arial" w:cs="Arial"/>
          <w:b/>
          <w:bCs/>
          <w:sz w:val="24"/>
          <w:szCs w:val="24"/>
          <w:u w:val="single"/>
          <w:lang w:val="fr-FR"/>
        </w:rPr>
      </w:pPr>
    </w:p>
    <w:p w14:paraId="631D85AC" w14:textId="2C9BDB56" w:rsidR="007749BF" w:rsidRPr="007749BF" w:rsidRDefault="007749BF" w:rsidP="00C55992">
      <w:pPr>
        <w:rPr>
          <w:rFonts w:ascii="Arial" w:hAnsi="Arial" w:cs="Arial"/>
          <w:sz w:val="24"/>
          <w:szCs w:val="24"/>
          <w:lang w:val="fr-FR"/>
        </w:rPr>
      </w:pPr>
      <w:r w:rsidRPr="007749BF">
        <w:rPr>
          <w:rFonts w:ascii="Arial" w:hAnsi="Arial" w:cs="Arial"/>
          <w:sz w:val="24"/>
          <w:szCs w:val="24"/>
          <w:lang w:val="fr-FR"/>
        </w:rPr>
        <w:t>Figure S</w:t>
      </w:r>
      <w:r>
        <w:rPr>
          <w:rFonts w:ascii="Arial" w:hAnsi="Arial" w:cs="Arial"/>
          <w:sz w:val="24"/>
          <w:szCs w:val="24"/>
          <w:lang w:val="fr-FR"/>
        </w:rPr>
        <w:t>2</w:t>
      </w:r>
      <w:r w:rsidRPr="007749BF">
        <w:rPr>
          <w:rFonts w:ascii="Arial" w:hAnsi="Arial" w:cs="Arial"/>
          <w:sz w:val="24"/>
          <w:szCs w:val="24"/>
          <w:lang w:val="fr-FR"/>
        </w:rPr>
        <w:t xml:space="preserve"> : Forest plot </w:t>
      </w:r>
      <w:proofErr w:type="spellStart"/>
      <w:r w:rsidRPr="007749BF">
        <w:rPr>
          <w:rFonts w:ascii="Arial" w:hAnsi="Arial" w:cs="Arial"/>
          <w:sz w:val="24"/>
          <w:szCs w:val="24"/>
          <w:lang w:val="fr-FR"/>
        </w:rPr>
        <w:t>evaluating</w:t>
      </w:r>
      <w:proofErr w:type="spellEnd"/>
      <w:r w:rsidRPr="007749BF">
        <w:rPr>
          <w:rFonts w:ascii="Arial" w:hAnsi="Arial" w:cs="Arial"/>
          <w:sz w:val="24"/>
          <w:szCs w:val="24"/>
          <w:lang w:val="fr-FR"/>
        </w:rPr>
        <w:t xml:space="preserve"> association </w:t>
      </w:r>
      <w:proofErr w:type="spellStart"/>
      <w:r w:rsidRPr="007749BF">
        <w:rPr>
          <w:rFonts w:ascii="Arial" w:hAnsi="Arial" w:cs="Arial"/>
          <w:sz w:val="24"/>
          <w:szCs w:val="24"/>
          <w:lang w:val="fr-FR"/>
        </w:rPr>
        <w:t>between</w:t>
      </w:r>
      <w:proofErr w:type="spellEnd"/>
      <w:r w:rsidRPr="007749BF">
        <w:rPr>
          <w:rFonts w:ascii="Arial" w:hAnsi="Arial" w:cs="Arial"/>
          <w:sz w:val="24"/>
          <w:szCs w:val="24"/>
          <w:lang w:val="fr-FR"/>
        </w:rPr>
        <w:t xml:space="preserve"> PPI use and </w:t>
      </w:r>
      <w:proofErr w:type="spellStart"/>
      <w:r w:rsidRPr="007749BF">
        <w:rPr>
          <w:rFonts w:ascii="Arial" w:hAnsi="Arial" w:cs="Arial"/>
          <w:sz w:val="24"/>
          <w:szCs w:val="24"/>
          <w:lang w:val="fr-FR"/>
        </w:rPr>
        <w:t>Alzheimer’s</w:t>
      </w:r>
      <w:proofErr w:type="spellEnd"/>
      <w:r w:rsidRPr="007749BF">
        <w:rPr>
          <w:rFonts w:ascii="Arial" w:hAnsi="Arial" w:cs="Arial"/>
          <w:sz w:val="24"/>
          <w:szCs w:val="24"/>
          <w:lang w:val="fr-FR"/>
        </w:rPr>
        <w:t xml:space="preserve"> </w:t>
      </w:r>
      <w:proofErr w:type="spellStart"/>
      <w:r w:rsidRPr="007749BF">
        <w:rPr>
          <w:rFonts w:ascii="Arial" w:hAnsi="Arial" w:cs="Arial"/>
          <w:sz w:val="24"/>
          <w:szCs w:val="24"/>
          <w:lang w:val="fr-FR"/>
        </w:rPr>
        <w:t>dementia</w:t>
      </w:r>
      <w:proofErr w:type="spellEnd"/>
      <w:r w:rsidRPr="007749BF">
        <w:rPr>
          <w:rFonts w:ascii="Arial" w:hAnsi="Arial" w:cs="Arial"/>
          <w:sz w:val="24"/>
          <w:szCs w:val="24"/>
          <w:lang w:val="fr-FR"/>
        </w:rPr>
        <w:t xml:space="preserve">, data </w:t>
      </w:r>
      <w:proofErr w:type="spellStart"/>
      <w:r w:rsidRPr="007749BF">
        <w:rPr>
          <w:rFonts w:ascii="Arial" w:hAnsi="Arial" w:cs="Arial"/>
          <w:sz w:val="24"/>
          <w:szCs w:val="24"/>
          <w:lang w:val="fr-FR"/>
        </w:rPr>
        <w:t>presented</w:t>
      </w:r>
      <w:proofErr w:type="spellEnd"/>
      <w:r w:rsidRPr="007749BF">
        <w:rPr>
          <w:rFonts w:ascii="Arial" w:hAnsi="Arial" w:cs="Arial"/>
          <w:sz w:val="24"/>
          <w:szCs w:val="24"/>
          <w:lang w:val="fr-FR"/>
        </w:rPr>
        <w:t xml:space="preserve"> as </w:t>
      </w:r>
      <w:r>
        <w:rPr>
          <w:rFonts w:ascii="Arial" w:hAnsi="Arial" w:cs="Arial"/>
          <w:sz w:val="24"/>
          <w:szCs w:val="24"/>
          <w:lang w:val="fr-FR"/>
        </w:rPr>
        <w:t>O</w:t>
      </w:r>
      <w:r w:rsidRPr="007749BF">
        <w:rPr>
          <w:rFonts w:ascii="Arial" w:hAnsi="Arial" w:cs="Arial"/>
          <w:sz w:val="24"/>
          <w:szCs w:val="24"/>
          <w:lang w:val="fr-FR"/>
        </w:rPr>
        <w:t>R</w:t>
      </w:r>
    </w:p>
    <w:p w14:paraId="0A824EBC" w14:textId="0A6B2B7D" w:rsidR="004500D4" w:rsidRDefault="004500D4" w:rsidP="00C55992">
      <w:pPr>
        <w:rPr>
          <w:rFonts w:ascii="Arial" w:hAnsi="Arial" w:cs="Arial"/>
          <w:sz w:val="24"/>
          <w:szCs w:val="24"/>
          <w:u w:val="single"/>
          <w:lang w:val="fr-FR"/>
        </w:rPr>
      </w:pPr>
      <w:r>
        <w:rPr>
          <w:rFonts w:ascii="Arial" w:hAnsi="Arial" w:cs="Arial"/>
          <w:noProof/>
          <w:sz w:val="24"/>
          <w:szCs w:val="24"/>
          <w:u w:val="single"/>
          <w:lang w:val="en-IN" w:eastAsia="en-IN"/>
        </w:rPr>
        <w:drawing>
          <wp:inline distT="0" distB="0" distL="0" distR="0" wp14:anchorId="30C915AE" wp14:editId="15D79491">
            <wp:extent cx="5927408" cy="11201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570" cy="1120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2A9198" w14:textId="77777777" w:rsidR="004500D4" w:rsidRDefault="004500D4" w:rsidP="00C55992">
      <w:pPr>
        <w:rPr>
          <w:rFonts w:ascii="Arial" w:hAnsi="Arial" w:cs="Arial"/>
          <w:sz w:val="24"/>
          <w:szCs w:val="24"/>
          <w:u w:val="single"/>
          <w:lang w:val="fr-FR"/>
        </w:rPr>
      </w:pPr>
    </w:p>
    <w:p w14:paraId="15BBB79A" w14:textId="042C6488" w:rsidR="008B10E2" w:rsidRPr="00C55992" w:rsidRDefault="008B10E2" w:rsidP="00C55992">
      <w:pPr>
        <w:rPr>
          <w:rFonts w:ascii="Arial" w:hAnsi="Arial" w:cs="Arial"/>
          <w:sz w:val="24"/>
          <w:szCs w:val="24"/>
          <w:u w:val="single"/>
          <w:lang w:val="fr-FR"/>
        </w:rPr>
      </w:pPr>
    </w:p>
    <w:sectPr w:rsidR="008B10E2" w:rsidRPr="00C559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B002D4"/>
    <w:multiLevelType w:val="hybridMultilevel"/>
    <w:tmpl w:val="D4E614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A05F8C"/>
    <w:multiLevelType w:val="hybridMultilevel"/>
    <w:tmpl w:val="3BF8F576"/>
    <w:lvl w:ilvl="0" w:tplc="B240EBF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4852D8"/>
    <w:multiLevelType w:val="hybridMultilevel"/>
    <w:tmpl w:val="D8E68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OwMDAyNTSxsDQxszRS0lEKTi0uzszPAymwrAUAqkXLHywAAAA="/>
    <w:docVar w:name="dgnword-docGUID" w:val="{12EC7F8D-276E-4A6D-BF99-E153AA775170}"/>
    <w:docVar w:name="dgnword-eventsink" w:val="22628796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edts2apgpsrx9ett20p9dxr2rf0attx0ed2&quot;&gt;PPI dementia manuscript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2&lt;/item&gt;&lt;item&gt;24&lt;/item&gt;&lt;item&gt;26&lt;/item&gt;&lt;item&gt;27&lt;/item&gt;&lt;item&gt;28&lt;/item&gt;&lt;item&gt;29&lt;/item&gt;&lt;item&gt;30&lt;/item&gt;&lt;item&gt;31&lt;/item&gt;&lt;item&gt;32&lt;/item&gt;&lt;item&gt;35&lt;/item&gt;&lt;item&gt;37&lt;/item&gt;&lt;item&gt;38&lt;/item&gt;&lt;item&gt;39&lt;/item&gt;&lt;item&gt;40&lt;/item&gt;&lt;item&gt;41&lt;/item&gt;&lt;item&gt;42&lt;/item&gt;&lt;item&gt;43&lt;/item&gt;&lt;item&gt;44&lt;/item&gt;&lt;item&gt;46&lt;/item&gt;&lt;item&gt;47&lt;/item&gt;&lt;item&gt;48&lt;/item&gt;&lt;item&gt;49&lt;/item&gt;&lt;/record-ids&gt;&lt;/item&gt;&lt;/Libraries&gt;"/>
  </w:docVars>
  <w:rsids>
    <w:rsidRoot w:val="0013066C"/>
    <w:rsid w:val="00022115"/>
    <w:rsid w:val="0002752A"/>
    <w:rsid w:val="00031F97"/>
    <w:rsid w:val="00032534"/>
    <w:rsid w:val="0003672A"/>
    <w:rsid w:val="000375CE"/>
    <w:rsid w:val="00045128"/>
    <w:rsid w:val="00045BCE"/>
    <w:rsid w:val="00053ED7"/>
    <w:rsid w:val="00057F00"/>
    <w:rsid w:val="00063B0E"/>
    <w:rsid w:val="00065B6A"/>
    <w:rsid w:val="00067DC4"/>
    <w:rsid w:val="0007709D"/>
    <w:rsid w:val="00081265"/>
    <w:rsid w:val="00083C8E"/>
    <w:rsid w:val="00097E14"/>
    <w:rsid w:val="000A3AEE"/>
    <w:rsid w:val="000A548E"/>
    <w:rsid w:val="000B18D8"/>
    <w:rsid w:val="000B43BD"/>
    <w:rsid w:val="000B59DA"/>
    <w:rsid w:val="000C39F4"/>
    <w:rsid w:val="000C574F"/>
    <w:rsid w:val="000C6E31"/>
    <w:rsid w:val="000D0EEF"/>
    <w:rsid w:val="000E61A7"/>
    <w:rsid w:val="00105C9F"/>
    <w:rsid w:val="00111010"/>
    <w:rsid w:val="0012065F"/>
    <w:rsid w:val="00121DD2"/>
    <w:rsid w:val="0013066C"/>
    <w:rsid w:val="00131D7B"/>
    <w:rsid w:val="00136EAE"/>
    <w:rsid w:val="00137448"/>
    <w:rsid w:val="00141693"/>
    <w:rsid w:val="00174D36"/>
    <w:rsid w:val="001810E1"/>
    <w:rsid w:val="00181C45"/>
    <w:rsid w:val="001A68E9"/>
    <w:rsid w:val="001B30F7"/>
    <w:rsid w:val="001B7B34"/>
    <w:rsid w:val="001C26DF"/>
    <w:rsid w:val="001D4FEC"/>
    <w:rsid w:val="001E1194"/>
    <w:rsid w:val="001E1B2F"/>
    <w:rsid w:val="001E756A"/>
    <w:rsid w:val="001F19BE"/>
    <w:rsid w:val="001F369A"/>
    <w:rsid w:val="001F7244"/>
    <w:rsid w:val="001F7CA0"/>
    <w:rsid w:val="0020164B"/>
    <w:rsid w:val="002067B4"/>
    <w:rsid w:val="00210C76"/>
    <w:rsid w:val="00211053"/>
    <w:rsid w:val="00225EAC"/>
    <w:rsid w:val="00231C60"/>
    <w:rsid w:val="00233210"/>
    <w:rsid w:val="00234A34"/>
    <w:rsid w:val="00243390"/>
    <w:rsid w:val="0024521C"/>
    <w:rsid w:val="00245BF7"/>
    <w:rsid w:val="00246C9D"/>
    <w:rsid w:val="0025102E"/>
    <w:rsid w:val="00256034"/>
    <w:rsid w:val="00261C2D"/>
    <w:rsid w:val="00271128"/>
    <w:rsid w:val="002B1111"/>
    <w:rsid w:val="002B221D"/>
    <w:rsid w:val="002D21E1"/>
    <w:rsid w:val="002E0480"/>
    <w:rsid w:val="002E08A8"/>
    <w:rsid w:val="002E2A6E"/>
    <w:rsid w:val="002E42E0"/>
    <w:rsid w:val="002F0085"/>
    <w:rsid w:val="002F49C0"/>
    <w:rsid w:val="002F5554"/>
    <w:rsid w:val="002F797D"/>
    <w:rsid w:val="003011CD"/>
    <w:rsid w:val="003174B6"/>
    <w:rsid w:val="003200D2"/>
    <w:rsid w:val="00320DB7"/>
    <w:rsid w:val="0033631B"/>
    <w:rsid w:val="003369D0"/>
    <w:rsid w:val="003374DD"/>
    <w:rsid w:val="00344227"/>
    <w:rsid w:val="0035093E"/>
    <w:rsid w:val="00352FF8"/>
    <w:rsid w:val="00371A98"/>
    <w:rsid w:val="00382D7D"/>
    <w:rsid w:val="003834CF"/>
    <w:rsid w:val="00384F3F"/>
    <w:rsid w:val="003861CB"/>
    <w:rsid w:val="00391771"/>
    <w:rsid w:val="003932D0"/>
    <w:rsid w:val="003939FF"/>
    <w:rsid w:val="00393E8B"/>
    <w:rsid w:val="003963DF"/>
    <w:rsid w:val="003A7E82"/>
    <w:rsid w:val="003B18E6"/>
    <w:rsid w:val="003B3977"/>
    <w:rsid w:val="003B7C3E"/>
    <w:rsid w:val="003C4AFF"/>
    <w:rsid w:val="003C5F0B"/>
    <w:rsid w:val="003C6903"/>
    <w:rsid w:val="003E0D45"/>
    <w:rsid w:val="003E26D9"/>
    <w:rsid w:val="003E4BF5"/>
    <w:rsid w:val="003F4A4B"/>
    <w:rsid w:val="00411578"/>
    <w:rsid w:val="00431C58"/>
    <w:rsid w:val="00432479"/>
    <w:rsid w:val="004346E1"/>
    <w:rsid w:val="00441919"/>
    <w:rsid w:val="00443918"/>
    <w:rsid w:val="004500D4"/>
    <w:rsid w:val="00462E2D"/>
    <w:rsid w:val="00471D18"/>
    <w:rsid w:val="00473435"/>
    <w:rsid w:val="00487BDC"/>
    <w:rsid w:val="00490656"/>
    <w:rsid w:val="0049178E"/>
    <w:rsid w:val="004B459C"/>
    <w:rsid w:val="004B4904"/>
    <w:rsid w:val="004C4DC8"/>
    <w:rsid w:val="004C5C4F"/>
    <w:rsid w:val="004C75BA"/>
    <w:rsid w:val="004D30F4"/>
    <w:rsid w:val="004D4C2D"/>
    <w:rsid w:val="004E696A"/>
    <w:rsid w:val="004F236E"/>
    <w:rsid w:val="004F263F"/>
    <w:rsid w:val="004F2C4F"/>
    <w:rsid w:val="004F57B9"/>
    <w:rsid w:val="0051344E"/>
    <w:rsid w:val="00527033"/>
    <w:rsid w:val="0053368F"/>
    <w:rsid w:val="0054145A"/>
    <w:rsid w:val="0054314D"/>
    <w:rsid w:val="00546693"/>
    <w:rsid w:val="0055184D"/>
    <w:rsid w:val="005528F5"/>
    <w:rsid w:val="00577830"/>
    <w:rsid w:val="005824C6"/>
    <w:rsid w:val="0058446E"/>
    <w:rsid w:val="005908A8"/>
    <w:rsid w:val="005A5C29"/>
    <w:rsid w:val="005B40AB"/>
    <w:rsid w:val="005B569F"/>
    <w:rsid w:val="005C0111"/>
    <w:rsid w:val="005C07DE"/>
    <w:rsid w:val="005D1469"/>
    <w:rsid w:val="005D5F50"/>
    <w:rsid w:val="005D6D07"/>
    <w:rsid w:val="005E1E7D"/>
    <w:rsid w:val="005E3760"/>
    <w:rsid w:val="005E4065"/>
    <w:rsid w:val="005E6858"/>
    <w:rsid w:val="005F3650"/>
    <w:rsid w:val="005F57B8"/>
    <w:rsid w:val="005F60EB"/>
    <w:rsid w:val="0060789E"/>
    <w:rsid w:val="00616157"/>
    <w:rsid w:val="00623077"/>
    <w:rsid w:val="00627ACB"/>
    <w:rsid w:val="006322E3"/>
    <w:rsid w:val="00632C9F"/>
    <w:rsid w:val="0064544E"/>
    <w:rsid w:val="00651F58"/>
    <w:rsid w:val="00654476"/>
    <w:rsid w:val="0065720D"/>
    <w:rsid w:val="0066261C"/>
    <w:rsid w:val="006657EA"/>
    <w:rsid w:val="0068140F"/>
    <w:rsid w:val="00686851"/>
    <w:rsid w:val="006908B1"/>
    <w:rsid w:val="0069127B"/>
    <w:rsid w:val="00695DCC"/>
    <w:rsid w:val="006C003C"/>
    <w:rsid w:val="006C2AC3"/>
    <w:rsid w:val="006C6D37"/>
    <w:rsid w:val="006D22C4"/>
    <w:rsid w:val="006E00B5"/>
    <w:rsid w:val="006E467F"/>
    <w:rsid w:val="006F13B1"/>
    <w:rsid w:val="006F4DF8"/>
    <w:rsid w:val="00702C20"/>
    <w:rsid w:val="00703B71"/>
    <w:rsid w:val="00710F98"/>
    <w:rsid w:val="00712743"/>
    <w:rsid w:val="00714A67"/>
    <w:rsid w:val="007227C0"/>
    <w:rsid w:val="00726004"/>
    <w:rsid w:val="00731DFA"/>
    <w:rsid w:val="007376DF"/>
    <w:rsid w:val="00744228"/>
    <w:rsid w:val="00744EBB"/>
    <w:rsid w:val="007513D5"/>
    <w:rsid w:val="00751C80"/>
    <w:rsid w:val="00766FAD"/>
    <w:rsid w:val="00767C26"/>
    <w:rsid w:val="007749BF"/>
    <w:rsid w:val="007767C6"/>
    <w:rsid w:val="00776EF1"/>
    <w:rsid w:val="00783C6D"/>
    <w:rsid w:val="00783CD7"/>
    <w:rsid w:val="007864F2"/>
    <w:rsid w:val="007B1CBC"/>
    <w:rsid w:val="007B1E56"/>
    <w:rsid w:val="007B1EB9"/>
    <w:rsid w:val="007B2C21"/>
    <w:rsid w:val="007B3E72"/>
    <w:rsid w:val="007C0863"/>
    <w:rsid w:val="007C0D03"/>
    <w:rsid w:val="007C69B9"/>
    <w:rsid w:val="007C769A"/>
    <w:rsid w:val="007E271C"/>
    <w:rsid w:val="007E54C5"/>
    <w:rsid w:val="007F36DA"/>
    <w:rsid w:val="008029F5"/>
    <w:rsid w:val="00804101"/>
    <w:rsid w:val="008316CF"/>
    <w:rsid w:val="00834FF3"/>
    <w:rsid w:val="00835AFB"/>
    <w:rsid w:val="00835D41"/>
    <w:rsid w:val="008426FA"/>
    <w:rsid w:val="0086787C"/>
    <w:rsid w:val="00872A68"/>
    <w:rsid w:val="00877211"/>
    <w:rsid w:val="00885AEF"/>
    <w:rsid w:val="00885D48"/>
    <w:rsid w:val="00891F4F"/>
    <w:rsid w:val="008A79FB"/>
    <w:rsid w:val="008B10E2"/>
    <w:rsid w:val="008C114E"/>
    <w:rsid w:val="008C5C9E"/>
    <w:rsid w:val="008D21DB"/>
    <w:rsid w:val="008D5620"/>
    <w:rsid w:val="008D5B0D"/>
    <w:rsid w:val="008F18DB"/>
    <w:rsid w:val="008F1EC9"/>
    <w:rsid w:val="00900B5C"/>
    <w:rsid w:val="009111B8"/>
    <w:rsid w:val="00911C89"/>
    <w:rsid w:val="0091308B"/>
    <w:rsid w:val="00923065"/>
    <w:rsid w:val="009235FC"/>
    <w:rsid w:val="00931B7D"/>
    <w:rsid w:val="009343D9"/>
    <w:rsid w:val="0093585C"/>
    <w:rsid w:val="00941187"/>
    <w:rsid w:val="009476D0"/>
    <w:rsid w:val="009531AB"/>
    <w:rsid w:val="009607AA"/>
    <w:rsid w:val="00961CE8"/>
    <w:rsid w:val="0096271E"/>
    <w:rsid w:val="0098431B"/>
    <w:rsid w:val="00985FE4"/>
    <w:rsid w:val="009A3F3B"/>
    <w:rsid w:val="009B4287"/>
    <w:rsid w:val="009B6785"/>
    <w:rsid w:val="009C2588"/>
    <w:rsid w:val="009C5947"/>
    <w:rsid w:val="009D1804"/>
    <w:rsid w:val="009E2C9F"/>
    <w:rsid w:val="009E6C44"/>
    <w:rsid w:val="009F559E"/>
    <w:rsid w:val="00A11A26"/>
    <w:rsid w:val="00A17543"/>
    <w:rsid w:val="00A30DE1"/>
    <w:rsid w:val="00A41624"/>
    <w:rsid w:val="00A41A25"/>
    <w:rsid w:val="00A431DD"/>
    <w:rsid w:val="00A512E0"/>
    <w:rsid w:val="00A54459"/>
    <w:rsid w:val="00A55371"/>
    <w:rsid w:val="00A72DA4"/>
    <w:rsid w:val="00A824B2"/>
    <w:rsid w:val="00A82963"/>
    <w:rsid w:val="00A85406"/>
    <w:rsid w:val="00A9601D"/>
    <w:rsid w:val="00A96441"/>
    <w:rsid w:val="00AB3B4C"/>
    <w:rsid w:val="00AB5EDE"/>
    <w:rsid w:val="00AB62A3"/>
    <w:rsid w:val="00AC4610"/>
    <w:rsid w:val="00AD54D6"/>
    <w:rsid w:val="00AD58AA"/>
    <w:rsid w:val="00AE042C"/>
    <w:rsid w:val="00AF2E4C"/>
    <w:rsid w:val="00AF4F03"/>
    <w:rsid w:val="00B01072"/>
    <w:rsid w:val="00B17471"/>
    <w:rsid w:val="00B36B24"/>
    <w:rsid w:val="00B4125E"/>
    <w:rsid w:val="00B42B25"/>
    <w:rsid w:val="00B4501A"/>
    <w:rsid w:val="00B510EE"/>
    <w:rsid w:val="00B64630"/>
    <w:rsid w:val="00B715A3"/>
    <w:rsid w:val="00B81916"/>
    <w:rsid w:val="00B86C18"/>
    <w:rsid w:val="00B86FB0"/>
    <w:rsid w:val="00B95638"/>
    <w:rsid w:val="00BA5C77"/>
    <w:rsid w:val="00BA7EB0"/>
    <w:rsid w:val="00BB5A5E"/>
    <w:rsid w:val="00BB76B9"/>
    <w:rsid w:val="00BC1108"/>
    <w:rsid w:val="00BD4C7E"/>
    <w:rsid w:val="00BD68AD"/>
    <w:rsid w:val="00BF19F3"/>
    <w:rsid w:val="00C026F9"/>
    <w:rsid w:val="00C06713"/>
    <w:rsid w:val="00C077B5"/>
    <w:rsid w:val="00C27740"/>
    <w:rsid w:val="00C27BDB"/>
    <w:rsid w:val="00C43292"/>
    <w:rsid w:val="00C45D9F"/>
    <w:rsid w:val="00C52E78"/>
    <w:rsid w:val="00C55992"/>
    <w:rsid w:val="00C567F4"/>
    <w:rsid w:val="00C57334"/>
    <w:rsid w:val="00C64526"/>
    <w:rsid w:val="00C70B09"/>
    <w:rsid w:val="00C764E3"/>
    <w:rsid w:val="00C76A7C"/>
    <w:rsid w:val="00C8599C"/>
    <w:rsid w:val="00C95260"/>
    <w:rsid w:val="00CA25FF"/>
    <w:rsid w:val="00CA6A72"/>
    <w:rsid w:val="00CB6A6B"/>
    <w:rsid w:val="00CC5D45"/>
    <w:rsid w:val="00CD614B"/>
    <w:rsid w:val="00CF1C3A"/>
    <w:rsid w:val="00CF4C70"/>
    <w:rsid w:val="00CF4CFC"/>
    <w:rsid w:val="00CF6297"/>
    <w:rsid w:val="00CF6F5A"/>
    <w:rsid w:val="00D0155F"/>
    <w:rsid w:val="00D06A7D"/>
    <w:rsid w:val="00D0756A"/>
    <w:rsid w:val="00D1101A"/>
    <w:rsid w:val="00D218FD"/>
    <w:rsid w:val="00D2286E"/>
    <w:rsid w:val="00D40F5A"/>
    <w:rsid w:val="00D4333E"/>
    <w:rsid w:val="00D500DF"/>
    <w:rsid w:val="00D536AD"/>
    <w:rsid w:val="00D54942"/>
    <w:rsid w:val="00D73AEC"/>
    <w:rsid w:val="00D90AB2"/>
    <w:rsid w:val="00D93980"/>
    <w:rsid w:val="00D979CA"/>
    <w:rsid w:val="00DA4158"/>
    <w:rsid w:val="00DA6739"/>
    <w:rsid w:val="00DB74A4"/>
    <w:rsid w:val="00DC02DE"/>
    <w:rsid w:val="00DC4ED5"/>
    <w:rsid w:val="00DD00A4"/>
    <w:rsid w:val="00DD0AB3"/>
    <w:rsid w:val="00DD2D61"/>
    <w:rsid w:val="00DD39D6"/>
    <w:rsid w:val="00DE6A0E"/>
    <w:rsid w:val="00DE7162"/>
    <w:rsid w:val="00DF08C9"/>
    <w:rsid w:val="00DF663A"/>
    <w:rsid w:val="00E0395D"/>
    <w:rsid w:val="00E03FAC"/>
    <w:rsid w:val="00E103B1"/>
    <w:rsid w:val="00E11C36"/>
    <w:rsid w:val="00E14D6B"/>
    <w:rsid w:val="00E21570"/>
    <w:rsid w:val="00E237C3"/>
    <w:rsid w:val="00E30867"/>
    <w:rsid w:val="00E31654"/>
    <w:rsid w:val="00E35438"/>
    <w:rsid w:val="00E463E6"/>
    <w:rsid w:val="00E5106D"/>
    <w:rsid w:val="00E54734"/>
    <w:rsid w:val="00E57413"/>
    <w:rsid w:val="00E64506"/>
    <w:rsid w:val="00E76F39"/>
    <w:rsid w:val="00E80CB5"/>
    <w:rsid w:val="00E907F2"/>
    <w:rsid w:val="00E932C9"/>
    <w:rsid w:val="00EA1233"/>
    <w:rsid w:val="00EA1826"/>
    <w:rsid w:val="00EA2116"/>
    <w:rsid w:val="00EB4128"/>
    <w:rsid w:val="00EB5A7A"/>
    <w:rsid w:val="00EC44EC"/>
    <w:rsid w:val="00EC5DD2"/>
    <w:rsid w:val="00ED3217"/>
    <w:rsid w:val="00ED3561"/>
    <w:rsid w:val="00EE0211"/>
    <w:rsid w:val="00EE257F"/>
    <w:rsid w:val="00EE7B7D"/>
    <w:rsid w:val="00EF3838"/>
    <w:rsid w:val="00F03347"/>
    <w:rsid w:val="00F0715E"/>
    <w:rsid w:val="00F13F3A"/>
    <w:rsid w:val="00F15867"/>
    <w:rsid w:val="00F15F80"/>
    <w:rsid w:val="00F23F96"/>
    <w:rsid w:val="00F32E6C"/>
    <w:rsid w:val="00F336AA"/>
    <w:rsid w:val="00F3450A"/>
    <w:rsid w:val="00F3684C"/>
    <w:rsid w:val="00F37AB1"/>
    <w:rsid w:val="00F43529"/>
    <w:rsid w:val="00F53876"/>
    <w:rsid w:val="00F56824"/>
    <w:rsid w:val="00F60254"/>
    <w:rsid w:val="00F61D36"/>
    <w:rsid w:val="00F63C69"/>
    <w:rsid w:val="00F6784D"/>
    <w:rsid w:val="00F82477"/>
    <w:rsid w:val="00F8668C"/>
    <w:rsid w:val="00F92072"/>
    <w:rsid w:val="00F92C43"/>
    <w:rsid w:val="00F95DF9"/>
    <w:rsid w:val="00FA3B6C"/>
    <w:rsid w:val="00FA60E9"/>
    <w:rsid w:val="00FA7CB5"/>
    <w:rsid w:val="00FB1B50"/>
    <w:rsid w:val="00FB3F22"/>
    <w:rsid w:val="00FC5FB7"/>
    <w:rsid w:val="00FC7F8D"/>
    <w:rsid w:val="00FD0094"/>
    <w:rsid w:val="00FD093A"/>
    <w:rsid w:val="00FD128E"/>
    <w:rsid w:val="00FE2668"/>
    <w:rsid w:val="00FF1C23"/>
    <w:rsid w:val="00FF1E0A"/>
    <w:rsid w:val="00FF32A1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ACB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C76A7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76A7C"/>
    <w:rPr>
      <w:rFonts w:ascii="Calibri" w:hAnsi="Calibri" w:cs="Calibri"/>
      <w:noProof/>
      <w:lang w:val="en-CA"/>
    </w:rPr>
  </w:style>
  <w:style w:type="paragraph" w:customStyle="1" w:styleId="EndNoteBibliography">
    <w:name w:val="EndNote Bibliography"/>
    <w:basedOn w:val="Normal"/>
    <w:link w:val="EndNoteBibliographyChar"/>
    <w:rsid w:val="00C76A7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76A7C"/>
    <w:rPr>
      <w:rFonts w:ascii="Calibri" w:hAnsi="Calibri" w:cs="Calibri"/>
      <w:noProof/>
      <w:lang w:val="en-CA"/>
    </w:rPr>
  </w:style>
  <w:style w:type="character" w:styleId="Hyperlink">
    <w:name w:val="Hyperlink"/>
    <w:basedOn w:val="DefaultParagraphFont"/>
    <w:uiPriority w:val="99"/>
    <w:unhideWhenUsed/>
    <w:rsid w:val="00FD09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093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2D61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3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52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63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3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3B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B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B0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097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B2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501A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4501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E6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C76A7C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76A7C"/>
    <w:rPr>
      <w:rFonts w:ascii="Calibri" w:hAnsi="Calibri" w:cs="Calibri"/>
      <w:noProof/>
      <w:lang w:val="en-CA"/>
    </w:rPr>
  </w:style>
  <w:style w:type="paragraph" w:customStyle="1" w:styleId="EndNoteBibliography">
    <w:name w:val="EndNote Bibliography"/>
    <w:basedOn w:val="Normal"/>
    <w:link w:val="EndNoteBibliographyChar"/>
    <w:rsid w:val="00C76A7C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76A7C"/>
    <w:rPr>
      <w:rFonts w:ascii="Calibri" w:hAnsi="Calibri" w:cs="Calibri"/>
      <w:noProof/>
      <w:lang w:val="en-CA"/>
    </w:rPr>
  </w:style>
  <w:style w:type="character" w:styleId="Hyperlink">
    <w:name w:val="Hyperlink"/>
    <w:basedOn w:val="DefaultParagraphFont"/>
    <w:uiPriority w:val="99"/>
    <w:unhideWhenUsed/>
    <w:rsid w:val="00FD09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093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2D61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43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52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63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3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3B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B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B0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097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B2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501A"/>
    <w:pPr>
      <w:spacing w:after="0" w:line="240" w:lineRule="auto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4501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2E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67303-DA3F-4D79-BCE8-A4362207E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al One Health</Company>
  <LinksUpToDate>false</LinksUpToDate>
  <CharactersWithSpaces>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, Muhammad Ali (Campus)</dc:creator>
  <cp:lastModifiedBy>SATHISH KUMAR R</cp:lastModifiedBy>
  <cp:revision>3</cp:revision>
  <cp:lastPrinted>2019-07-29T14:45:00Z</cp:lastPrinted>
  <dcterms:created xsi:type="dcterms:W3CDTF">2019-10-27T16:15:00Z</dcterms:created>
  <dcterms:modified xsi:type="dcterms:W3CDTF">2019-11-19T07:13:00Z</dcterms:modified>
</cp:coreProperties>
</file>